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EADE6"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E9EADE7" w14:textId="44DB75B0" w:rsidR="00815E59" w:rsidRPr="001A7122" w:rsidRDefault="001A71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E9EADE8"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9EADEA"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Contact Name</w:t>
      </w:r>
    </w:p>
    <w:p w14:paraId="3E9EADEB"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Address</w:t>
      </w:r>
    </w:p>
    <w:p w14:paraId="3E9EADEC"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Address2</w:t>
      </w:r>
    </w:p>
    <w:p w14:paraId="2C3F8E14" w14:textId="77777777" w:rsid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 xml:space="preserve">City, </w:t>
      </w:r>
    </w:p>
    <w:p w14:paraId="3E9EADED" w14:textId="323EBF59"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State/Province</w:t>
      </w:r>
    </w:p>
    <w:p w14:paraId="3E9EADEE"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Zip/Postal Code</w:t>
      </w:r>
    </w:p>
    <w:p w14:paraId="3E9EADEF"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E9EADF1"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E9EADF2" w14:textId="5B642DAC" w:rsidR="00815E59" w:rsidRPr="0049635B" w:rsidRDefault="001A71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49635B">
        <w:rPr>
          <w:rFonts w:eastAsia="Arial"/>
          <w:b/>
          <w:color w:val="000000"/>
          <w:lang w:eastAsia="en-US" w:bidi="en-US"/>
        </w:rPr>
        <w:t>RE</w:t>
      </w:r>
      <w:r w:rsidR="002B1664" w:rsidRPr="0049635B">
        <w:rPr>
          <w:rFonts w:eastAsia="Arial"/>
          <w:b/>
          <w:color w:val="000000"/>
          <w:lang w:eastAsia="en-US" w:bidi="en-US"/>
        </w:rPr>
        <w:t xml:space="preserve">: </w:t>
      </w:r>
      <w:r w:rsidR="002B1664" w:rsidRPr="0049635B">
        <w:rPr>
          <w:rFonts w:eastAsia="Arial"/>
          <w:b/>
          <w:lang w:eastAsia="en-US" w:bidi="en-US"/>
        </w:rPr>
        <w:t>WELCOME TO [[YOUR COMPANY NAME] or SERVICE]</w:t>
      </w:r>
    </w:p>
    <w:p w14:paraId="3E9EADF3"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E9EADF5"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A7122">
        <w:rPr>
          <w:rFonts w:eastAsia="Arial"/>
          <w:color w:val="000000"/>
          <w:lang w:eastAsia="en-US" w:bidi="en-US"/>
        </w:rPr>
        <w:t>Dear [CONTACT NAME],</w:t>
      </w:r>
    </w:p>
    <w:p w14:paraId="3E9EADF6"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9EADF7"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1A7122">
        <w:rPr>
          <w:rStyle w:val="HTMLTypewriter"/>
          <w:rFonts w:ascii="Times New Roman" w:eastAsia="Arial" w:hAnsi="Times New Roman" w:cs="Times New Roman"/>
          <w:sz w:val="24"/>
          <w:szCs w:val="24"/>
          <w:lang w:val="en-GB" w:eastAsia="en-US" w:bidi="en-US"/>
        </w:rPr>
        <w:t>Thank you for opening an account with our company. As one of the leaders in the [SPECIFY] industry, we can assure you that our products and our services will not disappoint you.</w:t>
      </w:r>
      <w:r w:rsidRPr="001A7122">
        <w:rPr>
          <w:rFonts w:eastAsia="Arial"/>
          <w:lang w:eastAsia="en-US" w:bidi="en-US"/>
        </w:rPr>
        <w:t xml:space="preserve"> </w:t>
      </w:r>
      <w:r w:rsidRPr="001A7122">
        <w:rPr>
          <w:rStyle w:val="HTMLTypewriter"/>
          <w:rFonts w:ascii="Times New Roman" w:eastAsia="Arial" w:hAnsi="Times New Roman" w:cs="Times New Roman"/>
          <w:sz w:val="24"/>
          <w:szCs w:val="24"/>
          <w:lang w:val="en-GB" w:eastAsia="en-US" w:bidi="en-US"/>
        </w:rPr>
        <w:t>We know that you will be extremely satisfied with our line of products and the service we provide our customers.</w:t>
      </w:r>
    </w:p>
    <w:p w14:paraId="3E9EADF8"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E9EADF9"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1A7122">
        <w:rPr>
          <w:rStyle w:val="HTMLTypewriter"/>
          <w:rFonts w:ascii="Times New Roman" w:eastAsia="Arial" w:hAnsi="Times New Roman" w:cs="Times New Roman"/>
          <w:sz w:val="24"/>
          <w:szCs w:val="24"/>
          <w:lang w:val="en-GB" w:eastAsia="en-US" w:bidi="en-US"/>
        </w:rPr>
        <w:t xml:space="preserve">I would like to take this opportunity to briefly set forth our terms and conditions for maintaining an open account with our firm. Invoices are payable within [NUMBER] days of receipt, with a [%] discount available if your payment is received within [NUMBER] days of receipt. We consider this incentive an excellent opportunity for our customers to increase their profit margin, and therefore encourage the use of this discount privilege whenever possible. </w:t>
      </w:r>
    </w:p>
    <w:p w14:paraId="3E9EADFA"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E9EADFB"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1A7122">
        <w:rPr>
          <w:rStyle w:val="HTMLTypewriter"/>
          <w:rFonts w:ascii="Times New Roman" w:eastAsia="Arial" w:hAnsi="Times New Roman" w:cs="Times New Roman"/>
          <w:sz w:val="24"/>
          <w:szCs w:val="24"/>
          <w:lang w:val="en-GB" w:eastAsia="en-US" w:bidi="en-US"/>
        </w:rPr>
        <w:t>At various times throughout the year we may offer our customers additional discounts on our [PRODUCTS or SERVICES]. In determining your cost in this case, you must apply your special discount first, and then calculate your [%] discount for early payment.</w:t>
      </w:r>
    </w:p>
    <w:p w14:paraId="3E9EADFC"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9EADFD" w14:textId="741AF20A"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Style w:val="HTMLTypewriter"/>
          <w:rFonts w:ascii="Times New Roman" w:eastAsia="Arial" w:hAnsi="Times New Roman" w:cs="Times New Roman"/>
          <w:sz w:val="24"/>
          <w:szCs w:val="24"/>
          <w:lang w:val="en-GB" w:eastAsia="en-US" w:bidi="en-US"/>
        </w:rPr>
        <w:t>I am enclosing our catalog</w:t>
      </w:r>
      <w:r w:rsidR="00283662">
        <w:rPr>
          <w:rStyle w:val="HTMLTypewriter"/>
          <w:rFonts w:ascii="Times New Roman" w:eastAsia="Arial" w:hAnsi="Times New Roman" w:cs="Times New Roman"/>
          <w:sz w:val="24"/>
          <w:szCs w:val="24"/>
          <w:lang w:val="en-GB" w:eastAsia="en-US" w:bidi="en-US"/>
        </w:rPr>
        <w:t>ue</w:t>
      </w:r>
      <w:r w:rsidRPr="001A7122">
        <w:rPr>
          <w:rStyle w:val="HTMLTypewriter"/>
          <w:rFonts w:ascii="Times New Roman" w:eastAsia="Arial" w:hAnsi="Times New Roman" w:cs="Times New Roman"/>
          <w:sz w:val="24"/>
          <w:szCs w:val="24"/>
          <w:lang w:val="en-GB" w:eastAsia="en-US" w:bidi="en-US"/>
        </w:rPr>
        <w:t xml:space="preserve"> and price list for your review. I believe that you will find our prices competitive and in keeping with industry trends. Throughout the year we offer our valued customers frequent discounts as an incentive and as a showing of our appreciation.</w:t>
      </w:r>
    </w:p>
    <w:p w14:paraId="3E9EADFE"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E9EADFF"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1A7122">
        <w:rPr>
          <w:rStyle w:val="HTMLTypewriter"/>
          <w:rFonts w:ascii="Times New Roman" w:eastAsia="Arial" w:hAnsi="Times New Roman" w:cs="Times New Roman"/>
          <w:sz w:val="24"/>
          <w:szCs w:val="24"/>
          <w:lang w:val="en-GB" w:eastAsia="en-US" w:bidi="en-US"/>
        </w:rPr>
        <w:t xml:space="preserve">As the [JOB ROLE/TITLE], I will be happy to answer any questions you may have regarding your new account. I can be reached at the number below. </w:t>
      </w:r>
    </w:p>
    <w:p w14:paraId="3E9EAE00"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E9EAE01"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1A7122">
        <w:rPr>
          <w:rStyle w:val="HTMLTypewriter"/>
          <w:rFonts w:ascii="Times New Roman" w:eastAsia="Arial" w:hAnsi="Times New Roman" w:cs="Times New Roman"/>
          <w:sz w:val="24"/>
          <w:szCs w:val="24"/>
          <w:lang w:val="en-GB" w:eastAsia="en-US" w:bidi="en-US"/>
        </w:rPr>
        <w:t xml:space="preserve">Once again welcome to our family of customers. </w:t>
      </w:r>
    </w:p>
    <w:p w14:paraId="3E9EAE02"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E9EAE04" w14:textId="4B41E6AB" w:rsidR="00815E59" w:rsidRPr="001A7122" w:rsidRDefault="006A71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2B1664" w:rsidRPr="001A7122">
        <w:rPr>
          <w:rFonts w:eastAsia="Arial"/>
          <w:lang w:eastAsia="en-US" w:bidi="en-US"/>
        </w:rPr>
        <w:t>,</w:t>
      </w:r>
    </w:p>
    <w:p w14:paraId="3E9EAE05"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9EAE06"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E9EAE08"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t>[YOUR NAME]</w:t>
      </w:r>
    </w:p>
    <w:p w14:paraId="3E9EAE09"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A7122">
        <w:rPr>
          <w:rFonts w:eastAsia="Arial"/>
          <w:color w:val="000000"/>
          <w:lang w:eastAsia="en-US" w:bidi="en-US"/>
        </w:rPr>
        <w:t>[YOUR TITLE]</w:t>
      </w:r>
    </w:p>
    <w:p w14:paraId="3E9EAE0A"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A7122">
        <w:rPr>
          <w:rFonts w:eastAsia="Arial"/>
          <w:color w:val="000000"/>
          <w:lang w:eastAsia="en-US" w:bidi="en-US"/>
        </w:rPr>
        <w:t>[YOUR PHONE NUMBER]</w:t>
      </w:r>
    </w:p>
    <w:p w14:paraId="3E9EAE0B"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A7122">
        <w:rPr>
          <w:rFonts w:eastAsia="Arial"/>
          <w:color w:val="000000"/>
          <w:lang w:eastAsia="en-US" w:bidi="en-US"/>
        </w:rPr>
        <w:t xml:space="preserve">[YOUREMAIL@YOURCOMPANY.COM] </w:t>
      </w:r>
    </w:p>
    <w:p w14:paraId="3E9EAE12" w14:textId="77777777"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lang w:eastAsia="en-US" w:bidi="en-US"/>
        </w:rPr>
        <w:lastRenderedPageBreak/>
        <w:t>[IF SENT BY EMAIL YOU MAY INCLUDE THIS NOTICE]</w:t>
      </w:r>
    </w:p>
    <w:p w14:paraId="3E9EAE13" w14:textId="77777777" w:rsidR="00815E59" w:rsidRPr="001A7122"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3E9EAE14" w14:textId="5DFCB7D2" w:rsidR="00815E59" w:rsidRPr="001A7122" w:rsidRDefault="002B16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A7122">
        <w:rPr>
          <w:rFonts w:eastAsia="Arial"/>
          <w:color w:val="808080"/>
          <w:lang w:eastAsia="en-US" w:bidi="en-US"/>
        </w:rPr>
        <w:t>This email is intended only for the person to whom it is addressed and/or otherwise authori</w:t>
      </w:r>
      <w:r w:rsidR="001A7122">
        <w:rPr>
          <w:rFonts w:eastAsia="Arial"/>
          <w:color w:val="808080"/>
          <w:lang w:eastAsia="en-US" w:bidi="en-US"/>
        </w:rPr>
        <w:t>s</w:t>
      </w:r>
      <w:r w:rsidRPr="001A7122">
        <w:rPr>
          <w:rFonts w:eastAsia="Arial"/>
          <w:color w:val="808080"/>
          <w:lang w:eastAsia="en-US" w:bidi="en-US"/>
        </w:rPr>
        <w:t xml:space="preserve">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1A7122">
        <w:rPr>
          <w:rFonts w:eastAsia="Arial"/>
          <w:color w:val="808080"/>
          <w:lang w:eastAsia="en-GB" w:bidi="en-GB"/>
        </w:rPr>
        <w:t xml:space="preserve">and that you should not </w:t>
      </w:r>
      <w:r w:rsidRPr="001A7122">
        <w:rPr>
          <w:rFonts w:eastAsia="Arial"/>
          <w:color w:val="808080"/>
          <w:lang w:eastAsia="en-US" w:bidi="en-US"/>
        </w:rPr>
        <w:t>take any action based on the content of this email and/or its attachments. If you received this message in error, please contact the sender and destroy all copies of this email and any attachment</w:t>
      </w:r>
      <w:r w:rsidR="001A7122">
        <w:rPr>
          <w:rFonts w:eastAsia="Arial"/>
          <w:color w:val="808080"/>
          <w:lang w:eastAsia="en-US" w:bidi="en-US"/>
        </w:rPr>
        <w:t>s</w:t>
      </w:r>
      <w:r w:rsidRPr="001A7122">
        <w:rPr>
          <w:rFonts w:eastAsia="Arial"/>
          <w:color w:val="808080"/>
          <w:lang w:eastAsia="en-US" w:bidi="en-US"/>
        </w:rPr>
        <w:t xml:space="preserve">.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1A7122">
        <w:rPr>
          <w:rFonts w:eastAsia="Arial"/>
          <w:color w:val="808080"/>
          <w:lang w:eastAsia="en-GB" w:bidi="en-GB"/>
        </w:rPr>
        <w:t xml:space="preserve">No warranties or assurances are made </w:t>
      </w:r>
      <w:commentRangeStart w:id="1"/>
      <w:r w:rsidRPr="005F2058">
        <w:rPr>
          <w:rFonts w:eastAsia="Arial"/>
          <w:i/>
          <w:color w:val="808080"/>
          <w:lang w:eastAsia="en-GB" w:bidi="en-GB"/>
        </w:rPr>
        <w:t>in re</w:t>
      </w:r>
      <w:commentRangeEnd w:id="1"/>
      <w:r w:rsidR="005F2058">
        <w:rPr>
          <w:rStyle w:val="CommentReference"/>
        </w:rPr>
        <w:commentReference w:id="1"/>
      </w:r>
      <w:r w:rsidRPr="001A7122">
        <w:rPr>
          <w:rFonts w:eastAsia="Arial"/>
          <w:color w:val="808080"/>
          <w:lang w:eastAsia="en-GB" w:bidi="en-GB"/>
        </w:rPr>
        <w:t xml:space="preserve">lation to the safety and content of this email and attachments. </w:t>
      </w:r>
      <w:r w:rsidRPr="001A7122">
        <w:rPr>
          <w:rFonts w:eastAsia="Arial"/>
          <w:color w:val="808080"/>
          <w:lang w:eastAsia="en-US" w:bidi="en-US"/>
        </w:rPr>
        <w:t xml:space="preserve">[SENDER] accepts no liability for any damage caused by any virus transmitted by or contained in this email and attachments. </w:t>
      </w:r>
      <w:r w:rsidRPr="001A7122">
        <w:rPr>
          <w:rFonts w:eastAsia="Arial"/>
          <w:color w:val="808080"/>
          <w:lang w:eastAsia="en-GB" w:bidi="en-GB"/>
        </w:rPr>
        <w:t>No liability is accepted for any consequences arising from this email.</w:t>
      </w:r>
    </w:p>
    <w:p w14:paraId="3E9EAE15" w14:textId="77777777" w:rsidR="00815E59" w:rsidRDefault="00815E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815E59">
      <w:headerReference w:type="default" r:id="rId9"/>
      <w:footerReference w:type="default" r:id="rId10"/>
      <w:pgSz w:w="12240" w:h="15840"/>
      <w:pgMar w:top="1440" w:right="1440" w:bottom="1440" w:left="1440" w:header="709"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8:54:00Z" w:initials="A">
    <w:p w14:paraId="635D69D6" w14:textId="2DB00CE3" w:rsidR="005F2058" w:rsidRDefault="005F205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5D69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5D69D6" w16cid:durableId="1FBD29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A1167" w14:textId="77777777" w:rsidR="00312674" w:rsidRDefault="00312674">
      <w:r>
        <w:separator/>
      </w:r>
    </w:p>
  </w:endnote>
  <w:endnote w:type="continuationSeparator" w:id="0">
    <w:p w14:paraId="2EAA4803" w14:textId="77777777" w:rsidR="00312674" w:rsidRDefault="00312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EAE17" w14:textId="77777777" w:rsidR="00815E59" w:rsidRDefault="002B166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E9EAE18" w14:textId="77777777" w:rsidR="00815E59" w:rsidRDefault="002B166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E9EAE19" w14:textId="77777777" w:rsidR="00815E59" w:rsidRDefault="002B166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E9EAE1A" w14:textId="77777777" w:rsidR="00815E59" w:rsidRDefault="00115F2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B166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C808F" w14:textId="77777777" w:rsidR="00312674" w:rsidRDefault="00312674">
      <w:r>
        <w:separator/>
      </w:r>
    </w:p>
  </w:footnote>
  <w:footnote w:type="continuationSeparator" w:id="0">
    <w:p w14:paraId="187479F7" w14:textId="77777777" w:rsidR="00312674" w:rsidRDefault="00312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EAE16" w14:textId="77777777" w:rsidR="00815E59" w:rsidRDefault="00815E5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LAwMzYzNrU0M7NU0lEKTi0uzszPAykwqgUAgLkbFSwAAAA="/>
    <w:docVar w:name="Description" w:val="DO YOU WANT TO INTRODUCE YOUR COMPANY TO NEW CUSTOMERS? It's important to let your customers be aware of your company,  your service and products. TemplateGuru has samples of Introduction letters to help you communicate with them professionally.  TemplateGuru has samples of letters to help you communicate with them professionally.   You will be able to  find many  more useful template examples here   https://www.templateguru.co.za/templates"/>
    <w:docVar w:name="Excerpt" w:val="RE: WHAT [YOUR COMPANY] CAN DO FOR [YOUR CLIENT]_x000a_Dear [CONTACT NAME],_x000a_[YOUR COMPANY] has been developing [YOUR PRODUCTS/SERVICES] since [YEAR] and has thus acquired an extensive expertise in [YOUR SPECIALITIES]. Having based ourselves on the features demanded by large companies, we have created innovative, user-_x000a_friendly applications that are now available to small and medium-sized companies."/>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introduction letter,  introduction letter template, introduction letter example"/>
  </w:docVars>
  <w:rsids>
    <w:rsidRoot w:val="00815E59"/>
    <w:rsid w:val="000F4DB3"/>
    <w:rsid w:val="00115F22"/>
    <w:rsid w:val="001A7122"/>
    <w:rsid w:val="00283662"/>
    <w:rsid w:val="002B1664"/>
    <w:rsid w:val="00312674"/>
    <w:rsid w:val="0049635B"/>
    <w:rsid w:val="005F2058"/>
    <w:rsid w:val="006A71CE"/>
    <w:rsid w:val="00815E59"/>
    <w:rsid w:val="00831C38"/>
    <w:rsid w:val="00C92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E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5F2058"/>
    <w:rPr>
      <w:sz w:val="16"/>
      <w:szCs w:val="16"/>
    </w:rPr>
  </w:style>
  <w:style w:type="paragraph" w:styleId="CommentText">
    <w:name w:val="annotation text"/>
    <w:basedOn w:val="Normal"/>
    <w:link w:val="CommentTextChar"/>
    <w:uiPriority w:val="99"/>
    <w:semiHidden/>
    <w:unhideWhenUsed/>
    <w:rsid w:val="005F2058"/>
    <w:rPr>
      <w:sz w:val="20"/>
      <w:szCs w:val="20"/>
    </w:rPr>
  </w:style>
  <w:style w:type="character" w:customStyle="1" w:styleId="CommentTextChar">
    <w:name w:val="Comment Text Char"/>
    <w:basedOn w:val="DefaultParagraphFont"/>
    <w:link w:val="CommentText"/>
    <w:uiPriority w:val="99"/>
    <w:semiHidden/>
    <w:rsid w:val="005F205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5F2058"/>
    <w:rPr>
      <w:b/>
      <w:bCs/>
    </w:rPr>
  </w:style>
  <w:style w:type="character" w:customStyle="1" w:styleId="CommentSubjectChar">
    <w:name w:val="Comment Subject Char"/>
    <w:basedOn w:val="CommentTextChar"/>
    <w:link w:val="CommentSubject"/>
    <w:uiPriority w:val="99"/>
    <w:semiHidden/>
    <w:rsid w:val="005F2058"/>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9</Words>
  <Characters>2470</Characters>
  <Application>Microsoft Office Word</Application>
  <DocSecurity>0</DocSecurity>
  <Lines>6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25:00Z</dcterms:created>
  <dcterms:modified xsi:type="dcterms:W3CDTF">2019-10-21T19:19:00Z</dcterms:modified>
  <cp:category/>
</cp:coreProperties>
</file>